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4C1EF4" w14:textId="71542FEF" w:rsidR="00986751" w:rsidRDefault="00986751" w:rsidP="00986751">
      <w:bookmarkStart w:id="0" w:name="_Hlk4066436"/>
      <w:r>
        <w:rPr>
          <w:color w:val="DD3B00"/>
        </w:rPr>
        <w:t>&lt;Insert your company’s logo here. Apply your company’s branding (fonts, colo</w:t>
      </w:r>
      <w:bookmarkStart w:id="1" w:name="_GoBack"/>
      <w:bookmarkEnd w:id="1"/>
      <w:r>
        <w:rPr>
          <w:color w:val="DD3B00"/>
        </w:rPr>
        <w:t xml:space="preserve">rs, illustration, or images) to the rest of the document as desired. Text in </w:t>
      </w:r>
      <w:r>
        <w:rPr>
          <w:b/>
          <w:color w:val="FF0000"/>
        </w:rPr>
        <w:t>RED</w:t>
      </w:r>
      <w:r>
        <w:rPr>
          <w:color w:val="FF0000"/>
        </w:rPr>
        <w:t xml:space="preserve"> </w:t>
      </w:r>
      <w:r>
        <w:rPr>
          <w:color w:val="DD3B00"/>
        </w:rPr>
        <w:t>below should be modified/customized as needed for your organization. Note: to create links directly to Microsoft Search queries, use:</w:t>
      </w:r>
      <w:r>
        <w:rPr>
          <w:color w:val="DD3B00"/>
        </w:rPr>
        <w:br/>
        <w:t>https://www.bing.com/business/search?q=</w:t>
      </w:r>
      <w:r w:rsidRPr="00F05285">
        <w:rPr>
          <w:i/>
          <w:color w:val="DD3B00"/>
          <w:highlight w:val="cyan"/>
        </w:rPr>
        <w:t>searchterm1</w:t>
      </w:r>
      <w:r>
        <w:rPr>
          <w:color w:val="DD3B00"/>
        </w:rPr>
        <w:t>+</w:t>
      </w:r>
      <w:r w:rsidRPr="00F05285">
        <w:rPr>
          <w:i/>
          <w:color w:val="DD3B00"/>
          <w:highlight w:val="cyan"/>
        </w:rPr>
        <w:t>searchterm2</w:t>
      </w:r>
      <w:r>
        <w:rPr>
          <w:color w:val="DD3B00"/>
        </w:rPr>
        <w:t>+…&gt;</w:t>
      </w:r>
    </w:p>
    <w:p w14:paraId="46B7FD71" w14:textId="359F960C" w:rsidR="002A4B3D" w:rsidRDefault="002A4B3D" w:rsidP="002A4B3D">
      <w:pPr>
        <w:pStyle w:val="NoSpacing"/>
      </w:pPr>
    </w:p>
    <w:bookmarkEnd w:id="0"/>
    <w:p w14:paraId="41109A9F" w14:textId="4BDB127C" w:rsidR="008F0385" w:rsidRPr="00DD3EAC" w:rsidRDefault="00AA3447" w:rsidP="00AA3447">
      <w:pPr>
        <w:spacing w:after="0" w:line="240" w:lineRule="auto"/>
        <w:rPr>
          <w:rFonts w:ascii="Calibri Light" w:eastAsia="Times New Roman" w:hAnsi="Calibri Light" w:cs="Calibri Light"/>
          <w:b/>
          <w:bCs/>
          <w:color w:val="006666"/>
          <w:sz w:val="26"/>
          <w:szCs w:val="26"/>
        </w:rPr>
      </w:pPr>
      <w:r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Email </w:t>
      </w:r>
      <w:r w:rsidR="00C16D99" w:rsidRPr="00D12A71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Subject</w:t>
      </w:r>
      <w:r w:rsidR="00C16D99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 </w:t>
      </w:r>
      <w:r w:rsidR="00C16D99" w:rsidRPr="00D12A71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Line: </w:t>
      </w:r>
      <w:bookmarkStart w:id="2" w:name="_Hlk4084985"/>
      <w:r w:rsidR="008F0385" w:rsidRPr="00AA3447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Microsoft Search </w:t>
      </w:r>
      <w:r w:rsidR="00BF7C56" w:rsidRPr="00AA3447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in Bing </w:t>
      </w:r>
      <w:r w:rsidR="004F7DF0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T</w:t>
      </w:r>
      <w:r w:rsidR="008F0385" w:rsidRPr="00AA3447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ip #2: </w:t>
      </w:r>
      <w:r w:rsidR="00F41C30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Find</w:t>
      </w:r>
      <w:r w:rsidR="0040290C" w:rsidRPr="00AA3447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 </w:t>
      </w:r>
      <w:r w:rsidR="008F0385" w:rsidRPr="00AA3447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people </w:t>
      </w:r>
      <w:r w:rsidR="008F0385" w:rsidRPr="00F41C30">
        <w:rPr>
          <w:rFonts w:ascii="Calibri Light" w:eastAsia="Times New Roman" w:hAnsi="Calibri Light" w:cs="Calibri Light"/>
          <w:b/>
          <w:bCs/>
          <w:sz w:val="26"/>
          <w:szCs w:val="26"/>
        </w:rPr>
        <w:t xml:space="preserve">in </w:t>
      </w:r>
      <w:r w:rsidR="00F41C30" w:rsidRPr="00F41C30">
        <w:rPr>
          <w:rFonts w:ascii="Calibri Light" w:eastAsia="Times New Roman" w:hAnsi="Calibri Light" w:cs="Calibri Light"/>
          <w:b/>
          <w:bCs/>
          <w:sz w:val="26"/>
          <w:szCs w:val="26"/>
        </w:rPr>
        <w:t>our company</w:t>
      </w:r>
      <w:r w:rsidR="0040290C" w:rsidRPr="00F41C30">
        <w:rPr>
          <w:rFonts w:ascii="Calibri Light" w:eastAsia="Times New Roman" w:hAnsi="Calibri Light" w:cs="Calibri Light"/>
          <w:b/>
          <w:bCs/>
          <w:sz w:val="26"/>
          <w:szCs w:val="26"/>
        </w:rPr>
        <w:t xml:space="preserve"> </w:t>
      </w:r>
      <w:r w:rsidR="0040290C" w:rsidRPr="00AA3447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quickly</w:t>
      </w:r>
    </w:p>
    <w:p w14:paraId="35088CA5" w14:textId="77777777" w:rsidR="008F0385" w:rsidRPr="008F0385" w:rsidRDefault="008F0385" w:rsidP="00AA3447">
      <w:pPr>
        <w:spacing w:after="0" w:line="240" w:lineRule="auto"/>
        <w:rPr>
          <w:rFonts w:ascii="Calibri Light" w:eastAsia="Times New Roman" w:hAnsi="Calibri Light" w:cs="Calibri Light"/>
          <w:color w:val="006666"/>
          <w:sz w:val="26"/>
          <w:szCs w:val="26"/>
        </w:rPr>
      </w:pPr>
      <w:r w:rsidRPr="008F0385">
        <w:rPr>
          <w:rFonts w:ascii="Calibri Light" w:eastAsia="Times New Roman" w:hAnsi="Calibri Light" w:cs="Calibri Light"/>
          <w:color w:val="006666"/>
          <w:sz w:val="26"/>
          <w:szCs w:val="26"/>
        </w:rPr>
        <w:t> </w:t>
      </w:r>
    </w:p>
    <w:bookmarkEnd w:id="2"/>
    <w:p w14:paraId="71BDE873" w14:textId="2DC838B7" w:rsidR="008F0385" w:rsidRPr="008F0385" w:rsidRDefault="008F0385" w:rsidP="00AA3447">
      <w:pPr>
        <w:spacing w:after="0" w:line="240" w:lineRule="auto"/>
        <w:rPr>
          <w:rFonts w:ascii="Calibri" w:eastAsia="Times New Roman" w:hAnsi="Calibri" w:cs="Calibri"/>
        </w:rPr>
      </w:pPr>
      <w:r w:rsidRPr="008F0385">
        <w:rPr>
          <w:rFonts w:ascii="Calibri" w:eastAsia="Times New Roman" w:hAnsi="Calibri" w:cs="Calibri"/>
        </w:rPr>
        <w:t xml:space="preserve">Have you ever met someone in a meeting but </w:t>
      </w:r>
      <w:r w:rsidR="0040290C">
        <w:rPr>
          <w:rFonts w:ascii="Calibri" w:eastAsia="Times New Roman" w:hAnsi="Calibri" w:cs="Calibri"/>
        </w:rPr>
        <w:t xml:space="preserve">didn’t catch </w:t>
      </w:r>
      <w:r w:rsidRPr="008F0385">
        <w:rPr>
          <w:rFonts w:ascii="Calibri" w:eastAsia="Times New Roman" w:hAnsi="Calibri" w:cs="Calibri"/>
        </w:rPr>
        <w:t xml:space="preserve">their last name? Or want to find out </w:t>
      </w:r>
      <w:r w:rsidR="0040290C">
        <w:rPr>
          <w:rFonts w:ascii="Calibri" w:eastAsia="Times New Roman" w:hAnsi="Calibri" w:cs="Calibri"/>
        </w:rPr>
        <w:t xml:space="preserve">what team they’re on and </w:t>
      </w:r>
      <w:r w:rsidRPr="008F0385">
        <w:rPr>
          <w:rFonts w:ascii="Calibri" w:eastAsia="Times New Roman" w:hAnsi="Calibri" w:cs="Calibri"/>
        </w:rPr>
        <w:t>who they report to? With Microsoft Search</w:t>
      </w:r>
      <w:r w:rsidR="00C736AA">
        <w:rPr>
          <w:rFonts w:ascii="Calibri" w:eastAsia="Times New Roman" w:hAnsi="Calibri" w:cs="Calibri"/>
        </w:rPr>
        <w:t xml:space="preserve"> in Bing</w:t>
      </w:r>
      <w:r w:rsidRPr="008F0385">
        <w:rPr>
          <w:rFonts w:ascii="Calibri" w:eastAsia="Times New Roman" w:hAnsi="Calibri" w:cs="Calibri"/>
        </w:rPr>
        <w:t xml:space="preserve">, you can quickly find lots of helpful information about people in our company.  </w:t>
      </w:r>
    </w:p>
    <w:p w14:paraId="1D8B664F" w14:textId="77777777" w:rsidR="008F0385" w:rsidRPr="008F0385" w:rsidRDefault="008F0385" w:rsidP="00AA3447">
      <w:pPr>
        <w:spacing w:after="0" w:line="240" w:lineRule="auto"/>
        <w:rPr>
          <w:rFonts w:ascii="Calibri Light" w:eastAsia="Times New Roman" w:hAnsi="Calibri Light" w:cs="Calibri Light"/>
          <w:color w:val="006666"/>
          <w:sz w:val="26"/>
          <w:szCs w:val="26"/>
        </w:rPr>
      </w:pPr>
      <w:r w:rsidRPr="008F0385">
        <w:rPr>
          <w:rFonts w:ascii="Calibri Light" w:eastAsia="Times New Roman" w:hAnsi="Calibri Light" w:cs="Calibri Light"/>
          <w:b/>
          <w:bCs/>
          <w:color w:val="006666"/>
          <w:sz w:val="26"/>
          <w:szCs w:val="26"/>
        </w:rPr>
        <w:t> </w:t>
      </w:r>
    </w:p>
    <w:p w14:paraId="07E0B926" w14:textId="77777777" w:rsidR="008F0385" w:rsidRPr="004F7DF0" w:rsidRDefault="008F0385" w:rsidP="00AA3447">
      <w:pPr>
        <w:spacing w:after="0" w:line="240" w:lineRule="auto"/>
        <w:rPr>
          <w:rFonts w:ascii="Calibri Light" w:eastAsia="Times New Roman" w:hAnsi="Calibri Light" w:cs="Calibri Light"/>
          <w:sz w:val="26"/>
          <w:szCs w:val="26"/>
        </w:rPr>
      </w:pPr>
      <w:r w:rsidRPr="004F7DF0">
        <w:rPr>
          <w:rFonts w:ascii="Calibri Light" w:eastAsia="Times New Roman" w:hAnsi="Calibri Light" w:cs="Calibri Light"/>
          <w:b/>
          <w:bCs/>
          <w:sz w:val="26"/>
          <w:szCs w:val="26"/>
        </w:rPr>
        <w:t>Start with a name</w:t>
      </w:r>
    </w:p>
    <w:p w14:paraId="532B8F1E" w14:textId="66AC11CB" w:rsidR="008F0385" w:rsidRPr="008F0385" w:rsidRDefault="2894B952" w:rsidP="2894B952">
      <w:pPr>
        <w:spacing w:after="0" w:line="240" w:lineRule="auto"/>
        <w:rPr>
          <w:rFonts w:ascii="Calibri" w:eastAsia="Times New Roman" w:hAnsi="Calibri" w:cs="Calibri"/>
        </w:rPr>
      </w:pPr>
      <w:bookmarkStart w:id="3" w:name="_Hlk3452059"/>
      <w:r w:rsidRPr="2894B952">
        <w:rPr>
          <w:rFonts w:ascii="Calibri" w:eastAsia="Times New Roman" w:hAnsi="Calibri" w:cs="Calibri"/>
        </w:rPr>
        <w:t xml:space="preserve">On any device, go to </w:t>
      </w:r>
      <w:hyperlink r:id="rId10" w:history="1">
        <w:r w:rsidR="00572FD1" w:rsidRPr="00572FD1">
          <w:rPr>
            <w:rStyle w:val="Hyperlink"/>
          </w:rPr>
          <w:t>Bing.com</w:t>
        </w:r>
      </w:hyperlink>
      <w:r w:rsidR="00572FD1">
        <w:rPr>
          <w:rFonts w:ascii="Calibri" w:eastAsia="Times New Roman" w:hAnsi="Calibri" w:cs="Calibri"/>
        </w:rPr>
        <w:t xml:space="preserve"> and s</w:t>
      </w:r>
      <w:r w:rsidRPr="2894B952">
        <w:rPr>
          <w:rFonts w:ascii="Calibri" w:eastAsia="Times New Roman" w:hAnsi="Calibri" w:cs="Calibri"/>
        </w:rPr>
        <w:t>ign in with your work account</w:t>
      </w:r>
      <w:r w:rsidR="002660D7">
        <w:rPr>
          <w:rFonts w:ascii="Calibri" w:eastAsia="Times New Roman" w:hAnsi="Calibri" w:cs="Calibri"/>
        </w:rPr>
        <w:t xml:space="preserve">, like </w:t>
      </w:r>
      <w:r w:rsidRPr="002660D7">
        <w:rPr>
          <w:rFonts w:ascii="Calibri" w:eastAsia="Times New Roman" w:hAnsi="Calibri" w:cs="Calibri"/>
          <w:bCs/>
          <w:color w:val="FF0000"/>
        </w:rPr>
        <w:t>&lt;user@company.com&gt;</w:t>
      </w:r>
      <w:r w:rsidRPr="00572FD1">
        <w:rPr>
          <w:rFonts w:ascii="Calibri" w:eastAsia="Times New Roman" w:hAnsi="Calibri" w:cs="Calibri"/>
          <w:bCs/>
        </w:rPr>
        <w:t>.</w:t>
      </w:r>
      <w:r w:rsidRPr="2894B952">
        <w:rPr>
          <w:rFonts w:ascii="Calibri" w:eastAsia="Times New Roman" w:hAnsi="Calibri" w:cs="Calibri"/>
          <w:b/>
          <w:bCs/>
          <w:color w:val="FF0000"/>
        </w:rPr>
        <w:t xml:space="preserve"> </w:t>
      </w:r>
      <w:r w:rsidRPr="2894B952">
        <w:rPr>
          <w:rFonts w:ascii="Calibri" w:eastAsia="Times New Roman" w:hAnsi="Calibri" w:cs="Calibri"/>
        </w:rPr>
        <w:t xml:space="preserve">In the search box, enter the person's full name. Don’t know it? Type in what you know </w:t>
      </w:r>
      <w:r w:rsidR="000A56C6">
        <w:rPr>
          <w:rFonts w:ascii="Calibri" w:eastAsia="Times New Roman" w:hAnsi="Calibri" w:cs="Calibri"/>
        </w:rPr>
        <w:t xml:space="preserve">– </w:t>
      </w:r>
      <w:r w:rsidRPr="2894B952">
        <w:rPr>
          <w:rFonts w:ascii="Calibri" w:eastAsia="Times New Roman" w:hAnsi="Calibri" w:cs="Calibri"/>
        </w:rPr>
        <w:t>a first name</w:t>
      </w:r>
      <w:r w:rsidR="00C9146A">
        <w:rPr>
          <w:rFonts w:ascii="Calibri" w:eastAsia="Times New Roman" w:hAnsi="Calibri" w:cs="Calibri"/>
        </w:rPr>
        <w:t xml:space="preserve"> </w:t>
      </w:r>
      <w:r w:rsidRPr="2894B952">
        <w:rPr>
          <w:rFonts w:ascii="Calibri" w:eastAsia="Times New Roman" w:hAnsi="Calibri" w:cs="Calibri"/>
        </w:rPr>
        <w:t xml:space="preserve">or their email </w:t>
      </w:r>
      <w:r w:rsidR="000A56C6">
        <w:rPr>
          <w:rFonts w:ascii="Calibri" w:eastAsia="Times New Roman" w:hAnsi="Calibri" w:cs="Calibri"/>
        </w:rPr>
        <w:t>–</w:t>
      </w:r>
      <w:r w:rsidRPr="2894B952">
        <w:rPr>
          <w:rFonts w:ascii="Calibri" w:eastAsia="Times New Roman" w:hAnsi="Calibri" w:cs="Calibri"/>
        </w:rPr>
        <w:t xml:space="preserve"> and Microsoft Search will show you the result that best matches your search: </w:t>
      </w:r>
      <w:bookmarkStart w:id="4" w:name="_Hlk3458409"/>
      <w:bookmarkEnd w:id="3"/>
      <w:bookmarkEnd w:id="4"/>
    </w:p>
    <w:p w14:paraId="491E4119" w14:textId="77777777" w:rsidR="008F0385" w:rsidRPr="008F0385" w:rsidRDefault="008F0385" w:rsidP="00AA3447">
      <w:pPr>
        <w:spacing w:after="0" w:line="240" w:lineRule="auto"/>
        <w:rPr>
          <w:rFonts w:ascii="Calibri" w:eastAsia="Times New Roman" w:hAnsi="Calibri" w:cs="Calibri"/>
        </w:rPr>
      </w:pPr>
      <w:r w:rsidRPr="008F0385">
        <w:rPr>
          <w:rFonts w:ascii="Calibri" w:eastAsia="Times New Roman" w:hAnsi="Calibri" w:cs="Calibri"/>
        </w:rPr>
        <w:t> </w:t>
      </w:r>
    </w:p>
    <w:p w14:paraId="28B435B3" w14:textId="7A1EA5AD" w:rsidR="008F0385" w:rsidRPr="008F0385" w:rsidRDefault="00667141" w:rsidP="00975CE3">
      <w:pPr>
        <w:spacing w:after="0" w:line="240" w:lineRule="auto"/>
        <w:jc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noProof/>
        </w:rPr>
        <w:drawing>
          <wp:inline distT="0" distB="0" distL="0" distR="0" wp14:anchorId="37E28355" wp14:editId="640C6DD3">
            <wp:extent cx="5104971" cy="302895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454" cy="3045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CD0CC" w14:textId="77777777" w:rsidR="008F0385" w:rsidRPr="008F0385" w:rsidRDefault="008F0385" w:rsidP="00AA3447">
      <w:pPr>
        <w:spacing w:after="0" w:line="240" w:lineRule="auto"/>
        <w:rPr>
          <w:rFonts w:ascii="Calibri" w:eastAsia="Times New Roman" w:hAnsi="Calibri" w:cs="Calibri"/>
        </w:rPr>
      </w:pPr>
      <w:r w:rsidRPr="008F0385">
        <w:rPr>
          <w:rFonts w:ascii="Calibri" w:eastAsia="Times New Roman" w:hAnsi="Calibri" w:cs="Calibri"/>
        </w:rPr>
        <w:t> </w:t>
      </w:r>
    </w:p>
    <w:p w14:paraId="6362E17F" w14:textId="77777777" w:rsidR="008F0385" w:rsidRPr="004F7DF0" w:rsidRDefault="008F0385" w:rsidP="00AA3447">
      <w:pPr>
        <w:spacing w:after="0" w:line="240" w:lineRule="auto"/>
        <w:rPr>
          <w:rFonts w:ascii="Calibri Light" w:eastAsia="Times New Roman" w:hAnsi="Calibri Light" w:cs="Calibri Light"/>
          <w:sz w:val="26"/>
          <w:szCs w:val="26"/>
        </w:rPr>
      </w:pPr>
      <w:r w:rsidRPr="004F7DF0">
        <w:rPr>
          <w:rFonts w:ascii="Calibri Light" w:eastAsia="Times New Roman" w:hAnsi="Calibri Light" w:cs="Calibri Light"/>
          <w:b/>
          <w:bCs/>
          <w:sz w:val="26"/>
          <w:szCs w:val="26"/>
        </w:rPr>
        <w:t>Get intelligent results</w:t>
      </w:r>
    </w:p>
    <w:p w14:paraId="617608D6" w14:textId="77777777" w:rsidR="00261FB7" w:rsidRPr="00261FB7" w:rsidRDefault="00261FB7" w:rsidP="00261FB7">
      <w:pPr>
        <w:spacing w:after="0" w:line="240" w:lineRule="auto"/>
        <w:rPr>
          <w:rFonts w:ascii="Calibri" w:eastAsia="Times New Roman" w:hAnsi="Calibri" w:cs="Calibri"/>
        </w:rPr>
      </w:pPr>
      <w:r w:rsidRPr="00261FB7">
        <w:rPr>
          <w:rFonts w:ascii="Calibri" w:eastAsia="Times New Roman" w:hAnsi="Calibri" w:cs="Calibri"/>
        </w:rPr>
        <w:t xml:space="preserve">When you search for someone, at the top of their page you get their contact information, plus:  </w:t>
      </w:r>
    </w:p>
    <w:p w14:paraId="1CC3C244" w14:textId="030EE913" w:rsidR="008F0385" w:rsidRPr="00261FB7" w:rsidRDefault="008F0385" w:rsidP="00AA3447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8F0385">
        <w:rPr>
          <w:rFonts w:ascii="Calibri" w:eastAsia="Times New Roman" w:hAnsi="Calibri" w:cs="Calibri"/>
        </w:rPr>
        <w:t xml:space="preserve">Their schedule: </w:t>
      </w:r>
      <w:r w:rsidR="00261FB7" w:rsidRPr="00D06EE1">
        <w:rPr>
          <w:rFonts w:ascii="Calibri" w:eastAsia="Times New Roman" w:hAnsi="Calibri" w:cs="Calibri"/>
          <w:color w:val="FF0000"/>
        </w:rPr>
        <w:t>&lt;</w:t>
      </w:r>
      <w:r w:rsidRPr="00261FB7">
        <w:rPr>
          <w:rFonts w:ascii="Calibri" w:eastAsia="Times New Roman" w:hAnsi="Calibri" w:cs="Calibri"/>
          <w:color w:val="FF0000"/>
        </w:rPr>
        <w:t>Paul schedule</w:t>
      </w:r>
      <w:r w:rsidR="00261FB7" w:rsidRPr="00261FB7">
        <w:rPr>
          <w:rFonts w:ascii="Calibri" w:eastAsia="Times New Roman" w:hAnsi="Calibri" w:cs="Calibri"/>
          <w:color w:val="FF0000"/>
        </w:rPr>
        <w:t>&gt;</w:t>
      </w:r>
    </w:p>
    <w:p w14:paraId="1D0067C6" w14:textId="7D23B4D7" w:rsidR="008F0385" w:rsidRPr="004916C0" w:rsidRDefault="008F0385" w:rsidP="00AA3447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4916C0">
        <w:rPr>
          <w:rFonts w:ascii="Calibri" w:eastAsia="Times New Roman" w:hAnsi="Calibri" w:cs="Calibri"/>
        </w:rPr>
        <w:t xml:space="preserve">Files that they’ve previously shared with you: </w:t>
      </w:r>
      <w:r w:rsidR="00261FB7" w:rsidRPr="004916C0">
        <w:rPr>
          <w:rFonts w:ascii="Calibri" w:eastAsia="Times New Roman" w:hAnsi="Calibri" w:cs="Calibri"/>
          <w:color w:val="FF0000"/>
        </w:rPr>
        <w:t>&lt;P</w:t>
      </w:r>
      <w:r w:rsidRPr="004916C0">
        <w:rPr>
          <w:rFonts w:ascii="Calibri" w:eastAsia="Times New Roman" w:hAnsi="Calibri" w:cs="Calibri"/>
          <w:color w:val="FF0000"/>
        </w:rPr>
        <w:t>aul files</w:t>
      </w:r>
      <w:r w:rsidR="00261FB7" w:rsidRPr="004916C0">
        <w:rPr>
          <w:rFonts w:ascii="Calibri" w:eastAsia="Times New Roman" w:hAnsi="Calibri" w:cs="Calibri"/>
          <w:color w:val="FF0000"/>
        </w:rPr>
        <w:t>&gt;</w:t>
      </w:r>
    </w:p>
    <w:p w14:paraId="3399CBD5" w14:textId="1BAAFE77" w:rsidR="008F0385" w:rsidRPr="008F0385" w:rsidRDefault="008F0385" w:rsidP="00AA3447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8F0385">
        <w:rPr>
          <w:rFonts w:ascii="Calibri" w:eastAsia="Times New Roman" w:hAnsi="Calibri" w:cs="Calibri"/>
        </w:rPr>
        <w:t xml:space="preserve">Their org chart: </w:t>
      </w:r>
      <w:r w:rsidR="00261FB7" w:rsidRPr="00CD0E6D">
        <w:rPr>
          <w:rFonts w:ascii="Calibri" w:eastAsia="Times New Roman" w:hAnsi="Calibri" w:cs="Calibri"/>
          <w:color w:val="FF0000"/>
        </w:rPr>
        <w:t>&lt;</w:t>
      </w:r>
      <w:r w:rsidRPr="00CD0E6D">
        <w:rPr>
          <w:rFonts w:ascii="Calibri" w:eastAsia="Times New Roman" w:hAnsi="Calibri" w:cs="Calibri"/>
          <w:color w:val="FF0000"/>
        </w:rPr>
        <w:t>Paul org</w:t>
      </w:r>
      <w:r w:rsidR="00261FB7" w:rsidRPr="00CD0E6D">
        <w:rPr>
          <w:rFonts w:ascii="Calibri" w:eastAsia="Times New Roman" w:hAnsi="Calibri" w:cs="Calibri"/>
          <w:color w:val="FF0000"/>
        </w:rPr>
        <w:t>&gt;</w:t>
      </w:r>
    </w:p>
    <w:p w14:paraId="2E2D66FF" w14:textId="77777777" w:rsidR="008F0385" w:rsidRPr="008F0385" w:rsidRDefault="008F0385" w:rsidP="00AA3447">
      <w:pPr>
        <w:spacing w:after="0" w:line="240" w:lineRule="auto"/>
        <w:rPr>
          <w:rFonts w:ascii="Calibri" w:eastAsia="Times New Roman" w:hAnsi="Calibri" w:cs="Calibri"/>
        </w:rPr>
      </w:pPr>
      <w:r w:rsidRPr="008F0385">
        <w:rPr>
          <w:rFonts w:ascii="Calibri" w:eastAsia="Times New Roman" w:hAnsi="Calibri" w:cs="Calibri"/>
        </w:rPr>
        <w:t> </w:t>
      </w:r>
    </w:p>
    <w:p w14:paraId="5DD10C74" w14:textId="77777777" w:rsidR="0096296F" w:rsidRPr="008F0385" w:rsidRDefault="0096296F" w:rsidP="0096296F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Along with work results you’ll see web results for your search</w:t>
      </w:r>
      <w:r w:rsidRPr="008F0385">
        <w:rPr>
          <w:rFonts w:ascii="Calibri" w:eastAsia="Times New Roman" w:hAnsi="Calibri" w:cs="Calibri"/>
        </w:rPr>
        <w:t>, all on the same page</w:t>
      </w:r>
      <w:r>
        <w:rPr>
          <w:rFonts w:ascii="Calibri" w:eastAsia="Times New Roman" w:hAnsi="Calibri" w:cs="Calibri"/>
        </w:rPr>
        <w:t>.</w:t>
      </w:r>
    </w:p>
    <w:p w14:paraId="70B1637B" w14:textId="77777777" w:rsidR="008F0385" w:rsidRPr="008F0385" w:rsidRDefault="008F0385" w:rsidP="00AA3447">
      <w:pPr>
        <w:spacing w:after="0" w:line="240" w:lineRule="auto"/>
        <w:rPr>
          <w:rFonts w:ascii="Calibri" w:eastAsia="Times New Roman" w:hAnsi="Calibri" w:cs="Calibri"/>
        </w:rPr>
      </w:pPr>
      <w:r w:rsidRPr="008F0385">
        <w:rPr>
          <w:rFonts w:ascii="Calibri" w:eastAsia="Times New Roman" w:hAnsi="Calibri" w:cs="Calibri"/>
        </w:rPr>
        <w:t> </w:t>
      </w:r>
    </w:p>
    <w:p w14:paraId="6042619D" w14:textId="77777777" w:rsidR="008F0385" w:rsidRPr="004F7DF0" w:rsidRDefault="008F0385" w:rsidP="00AA3447">
      <w:pPr>
        <w:spacing w:after="0" w:line="240" w:lineRule="auto"/>
        <w:rPr>
          <w:rFonts w:ascii="Calibri Light" w:eastAsia="Times New Roman" w:hAnsi="Calibri Light" w:cs="Calibri Light"/>
          <w:sz w:val="26"/>
          <w:szCs w:val="26"/>
        </w:rPr>
      </w:pPr>
      <w:r w:rsidRPr="004F7DF0">
        <w:rPr>
          <w:rFonts w:ascii="Calibri Light" w:eastAsia="Times New Roman" w:hAnsi="Calibri Light" w:cs="Calibri Light"/>
          <w:b/>
          <w:bCs/>
          <w:sz w:val="26"/>
          <w:szCs w:val="26"/>
        </w:rPr>
        <w:t>Find yourself!</w:t>
      </w:r>
    </w:p>
    <w:p w14:paraId="6DA7AEA8" w14:textId="548DADB8" w:rsidR="008F0385" w:rsidRPr="008F0385" w:rsidRDefault="2894B952" w:rsidP="2894B952">
      <w:pPr>
        <w:spacing w:after="0" w:line="240" w:lineRule="auto"/>
        <w:rPr>
          <w:rFonts w:ascii="Calibri" w:eastAsia="Times New Roman" w:hAnsi="Calibri" w:cs="Calibri"/>
        </w:rPr>
      </w:pPr>
      <w:r w:rsidRPr="2894B952">
        <w:rPr>
          <w:rFonts w:ascii="Calibri" w:eastAsia="Times New Roman" w:hAnsi="Calibri" w:cs="Calibri"/>
        </w:rPr>
        <w:t xml:space="preserve">Type in your name or </w:t>
      </w:r>
      <w:r w:rsidR="000A0D3D">
        <w:rPr>
          <w:rFonts w:ascii="Calibri" w:eastAsia="Times New Roman" w:hAnsi="Calibri" w:cs="Calibri"/>
        </w:rPr>
        <w:t>use</w:t>
      </w:r>
      <w:r w:rsidRPr="2894B952">
        <w:rPr>
          <w:rFonts w:ascii="Calibri" w:eastAsia="Times New Roman" w:hAnsi="Calibri" w:cs="Calibri"/>
        </w:rPr>
        <w:t xml:space="preserve"> </w:t>
      </w:r>
      <w:hyperlink r:id="rId12" w:history="1">
        <w:r w:rsidR="00B6681B" w:rsidRPr="008F0385">
          <w:rPr>
            <w:rFonts w:ascii="Calibri" w:eastAsia="Times New Roman" w:hAnsi="Calibri" w:cs="Calibri"/>
            <w:color w:val="0000FF"/>
            <w:u w:val="single"/>
          </w:rPr>
          <w:t>Me</w:t>
        </w:r>
      </w:hyperlink>
      <w:r w:rsidR="00131F61" w:rsidRPr="00131F61">
        <w:rPr>
          <w:rFonts w:ascii="Calibri" w:eastAsia="Times New Roman" w:hAnsi="Calibri" w:cs="Calibri"/>
          <w:color w:val="0000FF"/>
        </w:rPr>
        <w:t xml:space="preserve"> </w:t>
      </w:r>
      <w:r w:rsidR="00B6681B" w:rsidRPr="008F0385">
        <w:rPr>
          <w:rFonts w:ascii="Calibri" w:eastAsia="Times New Roman" w:hAnsi="Calibri" w:cs="Calibri"/>
        </w:rPr>
        <w:t xml:space="preserve">or </w:t>
      </w:r>
      <w:hyperlink r:id="rId13" w:history="1">
        <w:r w:rsidR="00B6681B" w:rsidRPr="00BD1241">
          <w:rPr>
            <w:rStyle w:val="Hyperlink"/>
            <w:rFonts w:ascii="Calibri" w:eastAsia="Times New Roman" w:hAnsi="Calibri" w:cs="Calibri"/>
          </w:rPr>
          <w:t xml:space="preserve">My </w:t>
        </w:r>
        <w:r w:rsidR="00B6681B" w:rsidRPr="00BD1241">
          <w:rPr>
            <w:rStyle w:val="Hyperlink"/>
            <w:rFonts w:ascii="Calibri" w:eastAsia="Times New Roman" w:hAnsi="Calibri" w:cs="Calibri"/>
            <w:noProof/>
          </w:rPr>
          <w:t>Org</w:t>
        </w:r>
        <w:r w:rsidR="00B6681B" w:rsidRPr="00BD1241">
          <w:rPr>
            <w:rStyle w:val="Hyperlink"/>
            <w:rFonts w:ascii="Calibri" w:eastAsia="Times New Roman" w:hAnsi="Calibri" w:cs="Calibri"/>
          </w:rPr>
          <w:t>.</w:t>
        </w:r>
      </w:hyperlink>
      <w:r w:rsidRPr="2894B952">
        <w:rPr>
          <w:rFonts w:ascii="Calibri" w:eastAsia="Times New Roman" w:hAnsi="Calibri" w:cs="Calibri"/>
          <w:b/>
          <w:bCs/>
        </w:rPr>
        <w:t xml:space="preserve"> </w:t>
      </w:r>
      <w:r w:rsidRPr="2894B952">
        <w:rPr>
          <w:rFonts w:ascii="Calibri" w:eastAsia="Times New Roman" w:hAnsi="Calibri" w:cs="Calibri"/>
        </w:rPr>
        <w:t xml:space="preserve">And remember, only people within our organization will see these results, as long as they are signed in. </w:t>
      </w:r>
    </w:p>
    <w:p w14:paraId="54E44F14" w14:textId="77777777" w:rsidR="008F0385" w:rsidRPr="008F0385" w:rsidRDefault="008F0385" w:rsidP="00AA3447">
      <w:pPr>
        <w:spacing w:after="0" w:line="240" w:lineRule="auto"/>
        <w:rPr>
          <w:rFonts w:ascii="Calibri" w:eastAsia="Times New Roman" w:hAnsi="Calibri" w:cs="Calibri"/>
        </w:rPr>
      </w:pPr>
      <w:r w:rsidRPr="008F0385">
        <w:rPr>
          <w:rFonts w:ascii="Calibri" w:eastAsia="Times New Roman" w:hAnsi="Calibri" w:cs="Calibri"/>
        </w:rPr>
        <w:lastRenderedPageBreak/>
        <w:t> </w:t>
      </w:r>
    </w:p>
    <w:p w14:paraId="55BA8968" w14:textId="3FA184D2" w:rsidR="008F0385" w:rsidRPr="008F0385" w:rsidRDefault="008F0385" w:rsidP="00AA3447">
      <w:pPr>
        <w:spacing w:after="0" w:line="240" w:lineRule="auto"/>
        <w:rPr>
          <w:rFonts w:ascii="Calibri" w:eastAsia="Times New Roman" w:hAnsi="Calibri" w:cs="Calibri"/>
        </w:rPr>
      </w:pPr>
      <w:r w:rsidRPr="008F0385">
        <w:rPr>
          <w:rFonts w:ascii="Calibri" w:eastAsia="Times New Roman" w:hAnsi="Calibri" w:cs="Calibri"/>
        </w:rPr>
        <w:t xml:space="preserve">Learn more in this </w:t>
      </w:r>
      <w:hyperlink r:id="rId14" w:history="1">
        <w:r w:rsidRPr="008F0385">
          <w:rPr>
            <w:rFonts w:ascii="Calibri" w:eastAsia="Times New Roman" w:hAnsi="Calibri" w:cs="Calibri"/>
            <w:color w:val="0000FF"/>
            <w:u w:val="single"/>
          </w:rPr>
          <w:t>video</w:t>
        </w:r>
      </w:hyperlink>
      <w:r w:rsidRPr="008F0385">
        <w:rPr>
          <w:rFonts w:ascii="Calibri" w:eastAsia="Times New Roman" w:hAnsi="Calibri" w:cs="Calibri"/>
        </w:rPr>
        <w:t xml:space="preserve">, then give it a try. </w:t>
      </w:r>
    </w:p>
    <w:p w14:paraId="70363E22" w14:textId="77777777" w:rsidR="008F0385" w:rsidRPr="008F0385" w:rsidRDefault="008F0385" w:rsidP="00AA3447">
      <w:pPr>
        <w:spacing w:after="0" w:line="240" w:lineRule="auto"/>
        <w:rPr>
          <w:rFonts w:ascii="Calibri" w:eastAsia="Times New Roman" w:hAnsi="Calibri" w:cs="Calibri"/>
        </w:rPr>
      </w:pPr>
      <w:r w:rsidRPr="008F0385">
        <w:rPr>
          <w:rFonts w:ascii="Calibri" w:eastAsia="Times New Roman" w:hAnsi="Calibri" w:cs="Calibri"/>
        </w:rPr>
        <w:t> </w:t>
      </w:r>
    </w:p>
    <w:p w14:paraId="40A93CDF" w14:textId="77777777" w:rsidR="001C0079" w:rsidRDefault="001C0079" w:rsidP="001C0079">
      <w:pPr>
        <w:spacing w:after="0" w:line="240" w:lineRule="auto"/>
        <w:rPr>
          <w:rFonts w:ascii="Calibri Light" w:eastAsia="Times New Roman" w:hAnsi="Calibri Light" w:cs="Calibri Light"/>
          <w:b/>
          <w:bCs/>
          <w:sz w:val="26"/>
          <w:szCs w:val="26"/>
        </w:rPr>
      </w:pPr>
      <w:bookmarkStart w:id="5" w:name="_Hlk4677526"/>
      <w:r>
        <w:rPr>
          <w:rFonts w:ascii="Calibri Light" w:eastAsia="Times New Roman" w:hAnsi="Calibri Light" w:cs="Calibri Light"/>
          <w:b/>
          <w:bCs/>
          <w:sz w:val="26"/>
          <w:szCs w:val="26"/>
        </w:rPr>
        <w:t xml:space="preserve">Get more information </w:t>
      </w:r>
    </w:p>
    <w:p w14:paraId="37910E61" w14:textId="03A53179" w:rsidR="001C0079" w:rsidRDefault="001C0079" w:rsidP="001C0079">
      <w:pPr>
        <w:spacing w:after="0" w:line="240" w:lineRule="auto"/>
        <w:rPr>
          <w:rFonts w:eastAsia="Times New Roman" w:cstheme="minorHAnsi"/>
          <w:color w:val="FF0000"/>
        </w:rPr>
      </w:pPr>
      <w:r>
        <w:rPr>
          <w:rFonts w:eastAsia="Times New Roman" w:cstheme="minorHAnsi"/>
        </w:rPr>
        <w:t>Learn more about what intelligent search can do to save you time at work</w:t>
      </w:r>
      <w:r w:rsidRPr="001C44E4">
        <w:rPr>
          <w:rFonts w:eastAsia="Times New Roman" w:cstheme="minorHAnsi"/>
        </w:rPr>
        <w:t xml:space="preserve"> </w:t>
      </w:r>
      <w:r w:rsidRPr="00C7083C">
        <w:rPr>
          <w:rFonts w:eastAsia="Times New Roman" w:cstheme="minorHAnsi"/>
        </w:rPr>
        <w:t xml:space="preserve">on </w:t>
      </w:r>
      <w:r>
        <w:rPr>
          <w:rFonts w:eastAsia="Times New Roman" w:cstheme="minorHAnsi"/>
          <w:color w:val="FF0000"/>
        </w:rPr>
        <w:t xml:space="preserve">&lt;LINK TO END-USER SharePoint&gt; </w:t>
      </w:r>
      <w:r w:rsidRPr="00C7083C">
        <w:rPr>
          <w:rFonts w:eastAsia="Times New Roman" w:cstheme="minorHAnsi"/>
        </w:rPr>
        <w:t>SharePoint</w:t>
      </w:r>
      <w:r>
        <w:rPr>
          <w:rFonts w:eastAsia="Times New Roman" w:cstheme="minorHAnsi"/>
          <w:color w:val="FF0000"/>
        </w:rPr>
        <w:t xml:space="preserve"> &lt;/link&gt;</w:t>
      </w:r>
    </w:p>
    <w:p w14:paraId="52E17122" w14:textId="77777777" w:rsidR="001C0079" w:rsidRDefault="001C0079" w:rsidP="001C0079">
      <w:pPr>
        <w:spacing w:after="0" w:line="240" w:lineRule="auto"/>
        <w:rPr>
          <w:rFonts w:eastAsia="Times New Roman" w:cstheme="minorHAnsi"/>
        </w:rPr>
      </w:pPr>
    </w:p>
    <w:p w14:paraId="2DBE13A6" w14:textId="5A477D77" w:rsidR="001C0079" w:rsidRDefault="001C0079" w:rsidP="001C0079">
      <w:pPr>
        <w:spacing w:after="0" w:line="240" w:lineRule="auto"/>
      </w:pPr>
      <w:r>
        <w:rPr>
          <w:rFonts w:cstheme="minorHAnsi"/>
        </w:rPr>
        <w:t xml:space="preserve">Join us on </w:t>
      </w:r>
      <w:r>
        <w:rPr>
          <w:color w:val="FF0000"/>
        </w:rPr>
        <w:t>&lt;fill in date if you have schedule</w:t>
      </w:r>
      <w:r w:rsidR="00F202B7">
        <w:rPr>
          <w:color w:val="FF0000"/>
        </w:rPr>
        <w:t>d</w:t>
      </w:r>
      <w:r>
        <w:rPr>
          <w:color w:val="FF0000"/>
        </w:rPr>
        <w:t xml:space="preserve"> training, or delete this line&gt; </w:t>
      </w:r>
      <w:r>
        <w:rPr>
          <w:rFonts w:cstheme="minorHAnsi"/>
        </w:rPr>
        <w:t xml:space="preserve">for more information on getting started with using </w:t>
      </w:r>
      <w:r>
        <w:t>Microsoft Search in Bing.</w:t>
      </w:r>
    </w:p>
    <w:p w14:paraId="7004892A" w14:textId="77777777" w:rsidR="001C0079" w:rsidRDefault="001C0079" w:rsidP="001C0079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ab/>
      </w:r>
    </w:p>
    <w:p w14:paraId="790F037F" w14:textId="48630AF5" w:rsidR="001C0079" w:rsidRDefault="001C0079" w:rsidP="001C0079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We’re here to help you. Share your questions or feedback. </w:t>
      </w:r>
      <w:r>
        <w:rPr>
          <w:rFonts w:eastAsia="Times New Roman" w:cstheme="minorHAnsi"/>
          <w:color w:val="FF0000"/>
        </w:rPr>
        <w:t xml:space="preserve">&lt;Insert email alias or Yammer group link, or customize this section with more information&gt; </w:t>
      </w:r>
      <w:r w:rsidRPr="00C60898">
        <w:rPr>
          <w:rFonts w:eastAsia="Times New Roman" w:cstheme="minorHAnsi"/>
        </w:rPr>
        <w:t>Or</w:t>
      </w:r>
      <w:r>
        <w:rPr>
          <w:rFonts w:eastAsia="Times New Roman" w:cstheme="minorHAnsi"/>
        </w:rPr>
        <w:t xml:space="preserve"> click the Feedback link </w:t>
      </w:r>
      <w:r w:rsidR="00ED2111">
        <w:rPr>
          <w:rFonts w:eastAsia="Times New Roman" w:cstheme="minorHAnsi"/>
        </w:rPr>
        <w:t>in</w:t>
      </w:r>
      <w:r>
        <w:rPr>
          <w:rFonts w:eastAsia="Times New Roman" w:cstheme="minorHAnsi"/>
        </w:rPr>
        <w:t xml:space="preserve"> the top</w:t>
      </w:r>
      <w:r w:rsidR="00ED2111">
        <w:rPr>
          <w:rFonts w:eastAsia="Times New Roman" w:cstheme="minorHAnsi"/>
        </w:rPr>
        <w:t>-</w:t>
      </w:r>
      <w:r>
        <w:rPr>
          <w:rFonts w:eastAsia="Times New Roman" w:cstheme="minorHAnsi"/>
        </w:rPr>
        <w:t>right section of your search results.</w:t>
      </w:r>
    </w:p>
    <w:p w14:paraId="50060710" w14:textId="77777777" w:rsidR="001C0079" w:rsidRDefault="001C0079" w:rsidP="001C0079">
      <w:pPr>
        <w:spacing w:after="0" w:line="240" w:lineRule="auto"/>
        <w:rPr>
          <w:rFonts w:eastAsia="Times New Roman" w:cstheme="minorHAnsi"/>
        </w:rPr>
      </w:pPr>
    </w:p>
    <w:p w14:paraId="1249C842" w14:textId="77777777" w:rsidR="001C0079" w:rsidRPr="00657E7A" w:rsidRDefault="001C0079" w:rsidP="001C0079">
      <w:pPr>
        <w:spacing w:after="0" w:line="240" w:lineRule="auto"/>
        <w:rPr>
          <w:rFonts w:ascii="Calibri" w:eastAsia="Times New Roman" w:hAnsi="Calibri" w:cs="Calibri"/>
          <w:bCs/>
          <w:color w:val="FF0000"/>
        </w:rPr>
      </w:pPr>
      <w:r w:rsidRPr="00657E7A">
        <w:rPr>
          <w:rFonts w:ascii="Calibri Light" w:eastAsia="Times New Roman" w:hAnsi="Calibri Light" w:cs="Calibri Light"/>
          <w:b/>
          <w:bCs/>
          <w:color w:val="FF0000"/>
          <w:sz w:val="26"/>
          <w:szCs w:val="26"/>
        </w:rPr>
        <w:t xml:space="preserve">Explore training resources </w:t>
      </w:r>
    </w:p>
    <w:p w14:paraId="33943E7B" w14:textId="77777777" w:rsidR="001C0079" w:rsidRDefault="001C0079" w:rsidP="001C0079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bCs/>
          <w:color w:val="FF0000"/>
        </w:rPr>
      </w:pPr>
      <w:r>
        <w:rPr>
          <w:rFonts w:ascii="Calibri" w:eastAsia="Times New Roman" w:hAnsi="Calibri" w:cs="Calibri"/>
          <w:bCs/>
          <w:color w:val="FF0000"/>
        </w:rPr>
        <w:t>LINK</w:t>
      </w:r>
    </w:p>
    <w:p w14:paraId="592DB87E" w14:textId="77777777" w:rsidR="001C0079" w:rsidRDefault="001C0079" w:rsidP="001C0079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bCs/>
          <w:color w:val="FF0000"/>
        </w:rPr>
      </w:pPr>
      <w:r>
        <w:rPr>
          <w:rFonts w:ascii="Calibri" w:eastAsia="Times New Roman" w:hAnsi="Calibri" w:cs="Calibri"/>
          <w:bCs/>
          <w:color w:val="FF0000"/>
        </w:rPr>
        <w:t>LINK</w:t>
      </w:r>
    </w:p>
    <w:p w14:paraId="4A0BA25F" w14:textId="77777777" w:rsidR="001C0079" w:rsidRDefault="001C0079" w:rsidP="001C0079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bCs/>
          <w:color w:val="FF0000"/>
        </w:rPr>
      </w:pPr>
      <w:r>
        <w:rPr>
          <w:rFonts w:ascii="Calibri" w:eastAsia="Times New Roman" w:hAnsi="Calibri" w:cs="Calibri"/>
          <w:bCs/>
          <w:color w:val="FF0000"/>
        </w:rPr>
        <w:t>LINK</w:t>
      </w:r>
    </w:p>
    <w:bookmarkEnd w:id="5"/>
    <w:p w14:paraId="3311F5D4" w14:textId="77777777" w:rsidR="00C12472" w:rsidRDefault="00C12472" w:rsidP="001C0079">
      <w:pPr>
        <w:spacing w:after="0" w:line="240" w:lineRule="auto"/>
      </w:pPr>
    </w:p>
    <w:sectPr w:rsidR="00C124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CC6029" w14:textId="77777777" w:rsidR="00AD0D82" w:rsidRDefault="00AD0D82" w:rsidP="008F0385">
      <w:pPr>
        <w:spacing w:after="0" w:line="240" w:lineRule="auto"/>
      </w:pPr>
      <w:r>
        <w:separator/>
      </w:r>
    </w:p>
  </w:endnote>
  <w:endnote w:type="continuationSeparator" w:id="0">
    <w:p w14:paraId="03514184" w14:textId="77777777" w:rsidR="00AD0D82" w:rsidRDefault="00AD0D82" w:rsidP="008F0385">
      <w:pPr>
        <w:spacing w:after="0" w:line="240" w:lineRule="auto"/>
      </w:pPr>
      <w:r>
        <w:continuationSeparator/>
      </w:r>
    </w:p>
  </w:endnote>
  <w:endnote w:type="continuationNotice" w:id="1">
    <w:p w14:paraId="5EAA48FF" w14:textId="77777777" w:rsidR="00AD0D82" w:rsidRDefault="00AD0D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AFB91C" w14:textId="77777777" w:rsidR="00AD0D82" w:rsidRDefault="00AD0D82" w:rsidP="008F0385">
      <w:pPr>
        <w:spacing w:after="0" w:line="240" w:lineRule="auto"/>
      </w:pPr>
      <w:r>
        <w:separator/>
      </w:r>
    </w:p>
  </w:footnote>
  <w:footnote w:type="continuationSeparator" w:id="0">
    <w:p w14:paraId="3A4AFFEF" w14:textId="77777777" w:rsidR="00AD0D82" w:rsidRDefault="00AD0D82" w:rsidP="008F0385">
      <w:pPr>
        <w:spacing w:after="0" w:line="240" w:lineRule="auto"/>
      </w:pPr>
      <w:r>
        <w:continuationSeparator/>
      </w:r>
    </w:p>
  </w:footnote>
  <w:footnote w:type="continuationNotice" w:id="1">
    <w:p w14:paraId="1AFE4FDF" w14:textId="77777777" w:rsidR="00AD0D82" w:rsidRDefault="00AD0D8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D07883"/>
    <w:multiLevelType w:val="hybridMultilevel"/>
    <w:tmpl w:val="03645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DE0769"/>
    <w:multiLevelType w:val="multilevel"/>
    <w:tmpl w:val="D38096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NbI0MDQxtDAxM7RQ0lEKTi0uzszPAymwrAUAX7jhBywAAAA="/>
  </w:docVars>
  <w:rsids>
    <w:rsidRoot w:val="008F0385"/>
    <w:rsid w:val="000A0D3D"/>
    <w:rsid w:val="000A56C6"/>
    <w:rsid w:val="000D433B"/>
    <w:rsid w:val="00104341"/>
    <w:rsid w:val="001108FB"/>
    <w:rsid w:val="00131F61"/>
    <w:rsid w:val="001C0079"/>
    <w:rsid w:val="001F0142"/>
    <w:rsid w:val="001F0D81"/>
    <w:rsid w:val="00261FB7"/>
    <w:rsid w:val="002660D7"/>
    <w:rsid w:val="002A4B3D"/>
    <w:rsid w:val="00314432"/>
    <w:rsid w:val="0033647C"/>
    <w:rsid w:val="00385405"/>
    <w:rsid w:val="003925A6"/>
    <w:rsid w:val="0040290C"/>
    <w:rsid w:val="00406D95"/>
    <w:rsid w:val="004916C0"/>
    <w:rsid w:val="004A7265"/>
    <w:rsid w:val="004C31CF"/>
    <w:rsid w:val="004F7DF0"/>
    <w:rsid w:val="00506A01"/>
    <w:rsid w:val="00572FD1"/>
    <w:rsid w:val="005A14B1"/>
    <w:rsid w:val="005D6CEF"/>
    <w:rsid w:val="00604D93"/>
    <w:rsid w:val="00624504"/>
    <w:rsid w:val="00667141"/>
    <w:rsid w:val="006A442F"/>
    <w:rsid w:val="006B5C0E"/>
    <w:rsid w:val="006E4E20"/>
    <w:rsid w:val="007140BF"/>
    <w:rsid w:val="00732A7D"/>
    <w:rsid w:val="00760FDA"/>
    <w:rsid w:val="007C076F"/>
    <w:rsid w:val="008171C4"/>
    <w:rsid w:val="00827A2E"/>
    <w:rsid w:val="00853F1B"/>
    <w:rsid w:val="0088626F"/>
    <w:rsid w:val="00896E9D"/>
    <w:rsid w:val="008A6EBF"/>
    <w:rsid w:val="008D415C"/>
    <w:rsid w:val="008F0385"/>
    <w:rsid w:val="00930A69"/>
    <w:rsid w:val="009358AA"/>
    <w:rsid w:val="00946860"/>
    <w:rsid w:val="0096296F"/>
    <w:rsid w:val="00975CE3"/>
    <w:rsid w:val="00986751"/>
    <w:rsid w:val="009B4D3C"/>
    <w:rsid w:val="009B5379"/>
    <w:rsid w:val="009E25F1"/>
    <w:rsid w:val="009F4B83"/>
    <w:rsid w:val="00A82E46"/>
    <w:rsid w:val="00A82F2E"/>
    <w:rsid w:val="00AA3447"/>
    <w:rsid w:val="00AD0D82"/>
    <w:rsid w:val="00B6681B"/>
    <w:rsid w:val="00BA3ECD"/>
    <w:rsid w:val="00BC05FE"/>
    <w:rsid w:val="00BF07C4"/>
    <w:rsid w:val="00BF7C56"/>
    <w:rsid w:val="00C04325"/>
    <w:rsid w:val="00C12472"/>
    <w:rsid w:val="00C16D99"/>
    <w:rsid w:val="00C64AA7"/>
    <w:rsid w:val="00C736AA"/>
    <w:rsid w:val="00C9146A"/>
    <w:rsid w:val="00C9678E"/>
    <w:rsid w:val="00CD0E6D"/>
    <w:rsid w:val="00CE0293"/>
    <w:rsid w:val="00D06EE1"/>
    <w:rsid w:val="00D34F30"/>
    <w:rsid w:val="00DA03C9"/>
    <w:rsid w:val="00DD3EAC"/>
    <w:rsid w:val="00EB372F"/>
    <w:rsid w:val="00ED2111"/>
    <w:rsid w:val="00F14385"/>
    <w:rsid w:val="00F202B7"/>
    <w:rsid w:val="00F41C30"/>
    <w:rsid w:val="00FB37D3"/>
    <w:rsid w:val="2894B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7E09FB"/>
  <w15:chartTrackingRefBased/>
  <w15:docId w15:val="{FEA5F1D6-96FE-4208-B76E-CA77B71D6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F03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F038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0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38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E0293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D415C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261F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853F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53F1B"/>
  </w:style>
  <w:style w:type="paragraph" w:styleId="Footer">
    <w:name w:val="footer"/>
    <w:basedOn w:val="Normal"/>
    <w:link w:val="FooterChar"/>
    <w:uiPriority w:val="99"/>
    <w:semiHidden/>
    <w:unhideWhenUsed/>
    <w:rsid w:val="00853F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53F1B"/>
  </w:style>
  <w:style w:type="character" w:styleId="FollowedHyperlink">
    <w:name w:val="FollowedHyperlink"/>
    <w:basedOn w:val="DefaultParagraphFont"/>
    <w:uiPriority w:val="99"/>
    <w:semiHidden/>
    <w:unhideWhenUsed/>
    <w:rsid w:val="00BF07C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7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bing.com/business/search?q=my+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bing.com/business/search?q=m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bing.com/busines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icrosoft.com/videoplayer/embed/RE2AuT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fe64374-4513-4345-99a0-ca2ccafa536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9B8990C377EC4B8E7D64200E10CAED" ma:contentTypeVersion="11" ma:contentTypeDescription="Create a new document." ma:contentTypeScope="" ma:versionID="2dd6dca6786d9179682f5312c49147a0">
  <xsd:schema xmlns:xsd="http://www.w3.org/2001/XMLSchema" xmlns:xs="http://www.w3.org/2001/XMLSchema" xmlns:p="http://schemas.microsoft.com/office/2006/metadata/properties" xmlns:ns2="0fe64374-4513-4345-99a0-ca2ccafa536d" xmlns:ns3="8cb14588-7633-4c35-8a89-27c917d7a366" targetNamespace="http://schemas.microsoft.com/office/2006/metadata/properties" ma:root="true" ma:fieldsID="dbf04034f0b0ed2ce7bc084d150403b5" ns2:_="" ns3:_="">
    <xsd:import namespace="0fe64374-4513-4345-99a0-ca2ccafa536d"/>
    <xsd:import namespace="8cb14588-7633-4c35-8a89-27c917d7a3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64374-4513-4345-99a0-ca2ccafa53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14588-7633-4c35-8a89-27c917d7a36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3333EC-7AD8-4C63-AE14-81D167447A3F}">
  <ds:schemaRefs>
    <ds:schemaRef ds:uri="http://schemas.microsoft.com/office/2006/metadata/properties"/>
    <ds:schemaRef ds:uri="http://schemas.microsoft.com/office/infopath/2007/PartnerControls"/>
    <ds:schemaRef ds:uri="0fe64374-4513-4345-99a0-ca2ccafa536d"/>
  </ds:schemaRefs>
</ds:datastoreItem>
</file>

<file path=customXml/itemProps2.xml><?xml version="1.0" encoding="utf-8"?>
<ds:datastoreItem xmlns:ds="http://schemas.openxmlformats.org/officeDocument/2006/customXml" ds:itemID="{C2328F3F-1A21-4D82-9BA6-DC3CABDCC807}"/>
</file>

<file path=customXml/itemProps3.xml><?xml version="1.0" encoding="utf-8"?>
<ds:datastoreItem xmlns:ds="http://schemas.openxmlformats.org/officeDocument/2006/customXml" ds:itemID="{35D16557-8C72-4A2D-B135-BA60AE9555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Links>
    <vt:vector size="24" baseType="variant">
      <vt:variant>
        <vt:i4>1835075</vt:i4>
      </vt:variant>
      <vt:variant>
        <vt:i4>9</vt:i4>
      </vt:variant>
      <vt:variant>
        <vt:i4>0</vt:i4>
      </vt:variant>
      <vt:variant>
        <vt:i4>5</vt:i4>
      </vt:variant>
      <vt:variant>
        <vt:lpwstr>https://www.microsoft.com/en-us/videoplayer/embed/RE2AuTv</vt:lpwstr>
      </vt:variant>
      <vt:variant>
        <vt:lpwstr/>
      </vt:variant>
      <vt:variant>
        <vt:i4>7274623</vt:i4>
      </vt:variant>
      <vt:variant>
        <vt:i4>6</vt:i4>
      </vt:variant>
      <vt:variant>
        <vt:i4>0</vt:i4>
      </vt:variant>
      <vt:variant>
        <vt:i4>5</vt:i4>
      </vt:variant>
      <vt:variant>
        <vt:lpwstr>https://www.bing.com/business/search?q=my%20org</vt:lpwstr>
      </vt:variant>
      <vt:variant>
        <vt:lpwstr/>
      </vt:variant>
      <vt:variant>
        <vt:i4>524379</vt:i4>
      </vt:variant>
      <vt:variant>
        <vt:i4>3</vt:i4>
      </vt:variant>
      <vt:variant>
        <vt:i4>0</vt:i4>
      </vt:variant>
      <vt:variant>
        <vt:i4>5</vt:i4>
      </vt:variant>
      <vt:variant>
        <vt:lpwstr>https://www.bing.com/business/search?q=me</vt:lpwstr>
      </vt:variant>
      <vt:variant>
        <vt:lpwstr/>
      </vt:variant>
      <vt:variant>
        <vt:i4>7012392</vt:i4>
      </vt:variant>
      <vt:variant>
        <vt:i4>0</vt:i4>
      </vt:variant>
      <vt:variant>
        <vt:i4>0</vt:i4>
      </vt:variant>
      <vt:variant>
        <vt:i4>5</vt:i4>
      </vt:variant>
      <vt:variant>
        <vt:lpwstr>https://www.bing.com/busines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Hurdle</dc:creator>
  <cp:keywords/>
  <dc:description/>
  <cp:lastModifiedBy>Graeme Bennett (IFG)</cp:lastModifiedBy>
  <cp:revision>11</cp:revision>
  <dcterms:created xsi:type="dcterms:W3CDTF">2019-04-26T22:18:00Z</dcterms:created>
  <dcterms:modified xsi:type="dcterms:W3CDTF">2019-08-22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heidisc@microsoft.com</vt:lpwstr>
  </property>
  <property fmtid="{D5CDD505-2E9C-101B-9397-08002B2CF9AE}" pid="5" name="MSIP_Label_f42aa342-8706-4288-bd11-ebb85995028c_SetDate">
    <vt:lpwstr>2019-03-14T14:09:17.3322833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9f8ccd2c-9067-4c38-9e6f-de9ebac20729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2E9B8990C377EC4B8E7D64200E10CAED</vt:lpwstr>
  </property>
</Properties>
</file>